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heading=h.gjdgxs" w:colFirst="0" w:colLast="0"/>
      <w:bookmarkStart w:id="1" w:name="_GoBack"/>
      <w:bookmarkEnd w:id="0"/>
      <w:bookmarkEnd w:id="1"/>
    </w:p>
    <w:p w14:paraId="00000002"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3"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4"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0000006"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0000007"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r>
        <w:tab/>
      </w:r>
    </w:p>
    <w:p w14:paraId="00000008"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ity, </w:t>
      </w:r>
    </w:p>
    <w:p w14:paraId="00000009"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ate/Province</w:t>
      </w:r>
    </w:p>
    <w:p w14:paraId="0000000A"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Zip/Postal Code</w:t>
      </w:r>
    </w:p>
    <w:p w14:paraId="0000000B"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C"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 APOLOGY FOR OUR NSF CHE</w:t>
      </w:r>
      <w:r>
        <w:rPr>
          <w:b/>
        </w:rPr>
        <w:t>QUE</w:t>
      </w:r>
      <w:r>
        <w:rPr>
          <w:b/>
          <w:color w:val="000000"/>
        </w:rPr>
        <w:t xml:space="preserve"> </w:t>
      </w:r>
    </w:p>
    <w:p w14:paraId="0000000F"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0"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E36C36" w:rsidRDefault="00EC207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rPr>
        <w:t>Dear [CONTACT NAME],</w:t>
      </w:r>
    </w:p>
    <w:p w14:paraId="00000012" w14:textId="77777777" w:rsidR="00E36C36" w:rsidRDefault="00E36C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3" w14:textId="2976FE07" w:rsidR="00E36C36" w:rsidRDefault="00EC207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What an unpleasant surprise I had when I received your </w:t>
      </w:r>
      <w:r w:rsidR="000C59D1">
        <w:rPr>
          <w:color w:val="000000"/>
        </w:rPr>
        <w:t>letter</w:t>
      </w:r>
      <w:r>
        <w:rPr>
          <w:color w:val="000000"/>
        </w:rPr>
        <w:t xml:space="preserve"> dated [DATE]</w:t>
      </w:r>
      <w:r w:rsidR="000C59D1">
        <w:rPr>
          <w:color w:val="000000"/>
        </w:rPr>
        <w:t>,</w:t>
      </w:r>
      <w:r>
        <w:rPr>
          <w:color w:val="000000"/>
        </w:rPr>
        <w:t xml:space="preserve"> with our cheque enclosed marked "insufficient funds". I c</w:t>
      </w:r>
      <w:r w:rsidR="000C59D1">
        <w:rPr>
          <w:color w:val="000000"/>
        </w:rPr>
        <w:t>ontact</w:t>
      </w:r>
      <w:r>
        <w:rPr>
          <w:color w:val="000000"/>
        </w:rPr>
        <w:t>ed my bank</w:t>
      </w:r>
      <w:r w:rsidR="000C59D1">
        <w:rPr>
          <w:color w:val="000000"/>
        </w:rPr>
        <w:t xml:space="preserve"> immediately</w:t>
      </w:r>
      <w:r>
        <w:rPr>
          <w:color w:val="000000"/>
        </w:rPr>
        <w:t>.</w:t>
      </w:r>
    </w:p>
    <w:p w14:paraId="00000014" w14:textId="77777777" w:rsidR="00E36C36" w:rsidRDefault="00E36C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5" w14:textId="4FDE1116" w:rsidR="00E36C36" w:rsidRDefault="00EC207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The </w:t>
      </w:r>
      <w:r w:rsidR="000C59D1">
        <w:rPr>
          <w:color w:val="000000"/>
        </w:rPr>
        <w:t xml:space="preserve">person to whom </w:t>
      </w:r>
      <w:r>
        <w:rPr>
          <w:color w:val="000000"/>
        </w:rPr>
        <w:t xml:space="preserve">I spoke, [NAME], </w:t>
      </w:r>
      <w:r w:rsidR="000C59D1">
        <w:rPr>
          <w:color w:val="000000"/>
        </w:rPr>
        <w:t>investigated and realised</w:t>
      </w:r>
      <w:r>
        <w:rPr>
          <w:color w:val="000000"/>
        </w:rPr>
        <w:t xml:space="preserve"> </w:t>
      </w:r>
      <w:r w:rsidR="00BE2A4D">
        <w:rPr>
          <w:color w:val="000000"/>
        </w:rPr>
        <w:t>that a deposit that we had made several days prior has not been credited to our account by the bank.</w:t>
      </w:r>
    </w:p>
    <w:p w14:paraId="00000016" w14:textId="77777777" w:rsidR="00E36C36" w:rsidRDefault="00E36C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7" w14:textId="6D7F8EA1" w:rsidR="00E36C36" w:rsidRDefault="00EC207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The bank has </w:t>
      </w:r>
      <w:r w:rsidR="00BE2A4D">
        <w:rPr>
          <w:color w:val="000000"/>
        </w:rPr>
        <w:t xml:space="preserve">promised that a </w:t>
      </w:r>
      <w:r>
        <w:rPr>
          <w:color w:val="000000"/>
        </w:rPr>
        <w:t>formal letter of apology for their error</w:t>
      </w:r>
      <w:r w:rsidR="00BE2A4D">
        <w:rPr>
          <w:color w:val="000000"/>
        </w:rPr>
        <w:t xml:space="preserve"> will be sent promptly</w:t>
      </w:r>
      <w:r>
        <w:rPr>
          <w:color w:val="000000"/>
        </w:rPr>
        <w:t>. Attached is our cheque in the amount of [AMOUNT] to replace the dishonoured one you have returned.</w:t>
      </w:r>
    </w:p>
    <w:p w14:paraId="00000018" w14:textId="77777777" w:rsidR="00E36C36" w:rsidRDefault="00E36C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9" w14:textId="77777777" w:rsidR="00E36C36" w:rsidRDefault="00EC207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I am sure you will understand this situation was not intentional and obviously not under our control. We appreciate doing business with you. I hope this incident won’t deteriorate the good relationship that we had established so far with your company.</w:t>
      </w:r>
    </w:p>
    <w:p w14:paraId="0000001A" w14:textId="77777777" w:rsidR="00E36C36" w:rsidRDefault="00E36C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B" w14:textId="77777777" w:rsidR="00E36C36" w:rsidRDefault="00E36C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C"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E"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0"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1"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2"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3"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4"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 NAME]</w:t>
      </w:r>
    </w:p>
    <w:p w14:paraId="00000025"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TITLE]</w:t>
      </w:r>
    </w:p>
    <w:p w14:paraId="00000026"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PHONE NUMBER]</w:t>
      </w:r>
    </w:p>
    <w:p w14:paraId="00000027" w14:textId="77777777" w:rsidR="00E36C36" w:rsidRDefault="00EC20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YOUREMAIL@YOURCOMPANY.COM] </w:t>
      </w:r>
    </w:p>
    <w:p w14:paraId="00000028" w14:textId="77777777" w:rsidR="00E36C36" w:rsidRDefault="00E36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sectPr w:rsidR="00E36C36">
      <w:headerReference w:type="default" r:id="rId7"/>
      <w:foot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1EFB7" w14:textId="77777777" w:rsidR="00E64096" w:rsidRDefault="00E64096">
      <w:r>
        <w:separator/>
      </w:r>
    </w:p>
  </w:endnote>
  <w:endnote w:type="continuationSeparator" w:id="0">
    <w:p w14:paraId="3994644E" w14:textId="77777777" w:rsidR="00E64096" w:rsidRDefault="00E64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A" w14:textId="77777777" w:rsidR="00E36C36" w:rsidRDefault="00EC207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color w:val="000000"/>
        <w:sz w:val="18"/>
        <w:szCs w:val="18"/>
      </w:rPr>
    </w:pPr>
    <w:r>
      <w:rPr>
        <w:rFonts w:ascii="Arial" w:eastAsia="Arial" w:hAnsi="Arial" w:cs="Arial"/>
        <w:b/>
        <w:color w:val="000000"/>
        <w:sz w:val="18"/>
        <w:szCs w:val="18"/>
      </w:rPr>
      <w:t xml:space="preserve">[YOUR COMPANY NAME] </w:t>
    </w:r>
  </w:p>
  <w:p w14:paraId="0000002B" w14:textId="77777777" w:rsidR="00E36C36" w:rsidRDefault="00EC207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00"/>
        <w:sz w:val="18"/>
        <w:szCs w:val="18"/>
      </w:rPr>
    </w:pPr>
    <w:r>
      <w:rPr>
        <w:rFonts w:ascii="Arial" w:eastAsia="Arial" w:hAnsi="Arial" w:cs="Arial"/>
        <w:color w:val="000000"/>
        <w:sz w:val="18"/>
        <w:szCs w:val="18"/>
      </w:rPr>
      <w:t xml:space="preserve">[YOUR COMPLETE ADDRESS] </w:t>
    </w:r>
  </w:p>
  <w:p w14:paraId="0000002C" w14:textId="77777777" w:rsidR="00E36C36" w:rsidRDefault="00EC207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rFonts w:ascii="Arial" w:eastAsia="Arial" w:hAnsi="Arial" w:cs="Arial"/>
        <w:color w:val="000000"/>
        <w:sz w:val="18"/>
        <w:szCs w:val="18"/>
      </w:rPr>
      <w:t>Tel: [YOUR PHONE NUMBER] / Fax: [YOUR FAX NUMBER]</w:t>
    </w:r>
  </w:p>
  <w:p w14:paraId="0000002D" w14:textId="77777777" w:rsidR="00E36C36" w:rsidRDefault="00D63B6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FF"/>
        <w:sz w:val="18"/>
        <w:szCs w:val="18"/>
        <w:u w:val="single"/>
      </w:rPr>
    </w:pPr>
    <w:hyperlink r:id="rId1">
      <w:r w:rsidR="00EC2078">
        <w:rPr>
          <w:rFonts w:ascii="Arial" w:eastAsia="Arial" w:hAnsi="Arial" w:cs="Arial"/>
          <w:color w:val="0000FF"/>
          <w:sz w:val="18"/>
          <w:szCs w:val="18"/>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76483" w14:textId="77777777" w:rsidR="00E64096" w:rsidRDefault="00E64096">
      <w:r>
        <w:separator/>
      </w:r>
    </w:p>
  </w:footnote>
  <w:footnote w:type="continuationSeparator" w:id="0">
    <w:p w14:paraId="24AC83A0" w14:textId="77777777" w:rsidR="00E64096" w:rsidRDefault="00E64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9" w14:textId="77777777" w:rsidR="00E36C36" w:rsidRDefault="00E36C36">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TYyMDA0MLGwMDFU0lEKTi0uzszPAykwqgUA2L/DeywAAAA="/>
    <w:docVar w:name="Description" w:val="Do you need to apologise to the receiver of a NSF cheque? Try this template. See other finance and accounting templates here https://www.templateguru.co.za/templates/finance-accounting/"/>
    <w:docVar w:name="Excerpt" w:val="RE: APOLOGY FOR OUR NSF CHEQUE    Dear [CONTACT NAME],_x000a__x000a_What an unpleasant surprise I had when I received your notice dated [DATE] with our cheque enclosed marked &quot;insufficient funds&quot;. No need to mention that I immediately called my bank._x000a_"/>
    <w:docVar w:name="Tags" w:val="apology to receiver of NSF cheque, apology, receiver, NSF cheque, payments to creditors, business documents, entrepreneurship, entrepreneur, apology to receiver of NSF cheque template, apology to receiver of NSF cheque example "/>
  </w:docVars>
  <w:rsids>
    <w:rsidRoot w:val="00E36C36"/>
    <w:rsid w:val="000C59D1"/>
    <w:rsid w:val="0073561F"/>
    <w:rsid w:val="007C5B78"/>
    <w:rsid w:val="00B67FFC"/>
    <w:rsid w:val="00BE2A4D"/>
    <w:rsid w:val="00D63B62"/>
    <w:rsid w:val="00E36C36"/>
    <w:rsid w:val="00E64096"/>
    <w:rsid w:val="00EC207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4A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GQr753bIdip2+s02RNdizAlmcg==">AMUW2mXC5HsvbZ5k1k30akR3gy8VYDcHOvHlwRojgKsftw3T3GcCzVvRepjbbiAzkg2dV4WfhSel1SqsaJ+Vzb2RKt+HDTGsRCje0tuit4cAU5AGZkTzdmUve+4NN6fnUWqiXb7mpPl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58</Words>
  <Characters>825</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9-08-15T14:39:00Z</dcterms:created>
  <dcterms:modified xsi:type="dcterms:W3CDTF">2019-10-21T19:07:00Z</dcterms:modified>
  <cp:category/>
</cp:coreProperties>
</file>